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8FB964" w14:textId="77777777" w:rsidR="00CD5970" w:rsidRDefault="00CD5970" w:rsidP="00CD5970">
      <w:pPr>
        <w:pStyle w:val="NormalWeb"/>
      </w:pPr>
      <w:r>
        <w:t>The document is a PhD research proposal by Heider Jeffer, titled "</w:t>
      </w:r>
      <w:r w:rsidRPr="006F1170">
        <w:rPr>
          <w:rFonts w:asciiTheme="majorBidi" w:hAnsiTheme="majorBidi" w:cstheme="majorBidi"/>
          <w:b/>
          <w:bCs/>
        </w:rPr>
        <w:t>"</w:t>
      </w:r>
      <w:hyperlink r:id="rId6" w:history="1">
        <w:r w:rsidRPr="006F1170">
          <w:rPr>
            <w:rStyle w:val="Hyperlink"/>
            <w:rFonts w:asciiTheme="majorBidi" w:hAnsiTheme="majorBidi" w:cstheme="majorBidi"/>
            <w:b/>
            <w:bCs/>
          </w:rPr>
          <w:t>The Impact of Digital Transformation on Performance and the Cultural Industry: Challenges and Opportunities</w:t>
        </w:r>
      </w:hyperlink>
      <w:r w:rsidRPr="006F1170">
        <w:rPr>
          <w:rFonts w:asciiTheme="majorBidi" w:hAnsiTheme="majorBidi" w:cstheme="majorBidi"/>
          <w:b/>
          <w:bCs/>
        </w:rPr>
        <w:t>"</w:t>
      </w:r>
      <w:r>
        <w:rPr>
          <w:rFonts w:asciiTheme="majorBidi" w:hAnsiTheme="majorBidi" w:cstheme="majorBidi"/>
          <w:b/>
          <w:bCs/>
        </w:rPr>
        <w:t xml:space="preserve">, </w:t>
      </w:r>
      <w:r>
        <w:t>submitted to the Leeds Doctoral College, University of Leeds</w:t>
      </w:r>
      <w:r>
        <w:t xml:space="preserve">, </w:t>
      </w:r>
      <w:hyperlink r:id="rId7" w:tooltip="Possible Research questions.pdf" w:history="1">
        <w:r>
          <w:rPr>
            <w:rStyle w:val="Hyperlink"/>
            <w:b/>
            <w:bCs/>
          </w:rPr>
          <w:t>Possible Research questions</w:t>
        </w:r>
      </w:hyperlink>
      <w:r>
        <w:rPr>
          <w:b/>
          <w:bCs/>
        </w:rPr>
        <w:t xml:space="preserve"> </w:t>
      </w:r>
      <w:r w:rsidRPr="00362B92">
        <w:t>a</w:t>
      </w:r>
      <w:r>
        <w:rPr>
          <w:rFonts w:asciiTheme="majorBidi" w:hAnsiTheme="majorBidi" w:cstheme="majorBidi"/>
        </w:rPr>
        <w:t xml:space="preserve">nd </w:t>
      </w:r>
      <w:hyperlink r:id="rId8" w:tooltip="APPENDIX.pdf" w:history="1">
        <w:r>
          <w:rPr>
            <w:rStyle w:val="Hyperlink"/>
            <w:b/>
            <w:bCs/>
          </w:rPr>
          <w:t>Appendix</w:t>
        </w:r>
      </w:hyperlink>
      <w:r>
        <w:t xml:space="preserve">. </w:t>
      </w:r>
    </w:p>
    <w:p w14:paraId="75009D0A" w14:textId="1EC722D3" w:rsidR="00CD5970" w:rsidRDefault="00CD5970" w:rsidP="00CD5970">
      <w:pPr>
        <w:pStyle w:val="NormalWeb"/>
      </w:pPr>
      <w:r>
        <w:t>The study aims to evaluate the effects of digital transformation on the cultural industry, particularly focusing on performance metrics, challenges, and opportunities. Here's a summarized overview:</w:t>
      </w:r>
    </w:p>
    <w:p w14:paraId="33958D1B" w14:textId="77777777" w:rsidR="00CD5970" w:rsidRDefault="00CD5970" w:rsidP="00CD5970">
      <w:pPr>
        <w:pStyle w:val="Heading3"/>
      </w:pPr>
      <w:r>
        <w:t>Introduction</w:t>
      </w:r>
    </w:p>
    <w:p w14:paraId="0B53240C" w14:textId="77777777" w:rsidR="00CD5970" w:rsidRDefault="00CD5970" w:rsidP="00CD597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>Objective</w:t>
      </w:r>
      <w:r>
        <w:t>: To analyze the impact of digital transformation on the cultural industry's performance, highlighting challenges and exploring new opportunities.</w:t>
      </w:r>
    </w:p>
    <w:p w14:paraId="0F9A8EAB" w14:textId="77777777" w:rsidR="00CD5970" w:rsidRDefault="00CD5970" w:rsidP="00CD597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>Scope</w:t>
      </w:r>
      <w:r>
        <w:t>: Covers various sectors like arts, entertainment, and heritage, examining how technologies like AI, big data, and IoT are reshaping these fields.</w:t>
      </w:r>
    </w:p>
    <w:p w14:paraId="375FF357" w14:textId="77777777" w:rsidR="00CD5970" w:rsidRDefault="00CD5970" w:rsidP="00CD5970">
      <w:pPr>
        <w:pStyle w:val="Heading3"/>
      </w:pPr>
      <w:r>
        <w:t>Problem Statement</w:t>
      </w:r>
    </w:p>
    <w:p w14:paraId="77071370" w14:textId="77777777" w:rsidR="00CD5970" w:rsidRDefault="00CD5970" w:rsidP="00CD5970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rPr>
          <w:rStyle w:val="Strong"/>
        </w:rPr>
        <w:t>Issue</w:t>
      </w:r>
      <w:r>
        <w:t>: The full impact of digital transformation on the efficiency and effectiveness of cultural organizations is not well understood.</w:t>
      </w:r>
    </w:p>
    <w:p w14:paraId="6581B0C9" w14:textId="77777777" w:rsidR="00CD5970" w:rsidRDefault="00CD5970" w:rsidP="00CD5970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rPr>
          <w:rStyle w:val="Strong"/>
        </w:rPr>
        <w:t>Goal</w:t>
      </w:r>
      <w:r>
        <w:t>: To quantify these impacts and understand how digital technologies influence cultural production and consumption.</w:t>
      </w:r>
    </w:p>
    <w:p w14:paraId="3B680E06" w14:textId="77777777" w:rsidR="00CD5970" w:rsidRDefault="00CD5970" w:rsidP="00CD5970">
      <w:pPr>
        <w:pStyle w:val="Heading3"/>
      </w:pPr>
      <w:r>
        <w:t>Research Questions</w:t>
      </w:r>
    </w:p>
    <w:p w14:paraId="21EED173" w14:textId="77777777" w:rsidR="00CD5970" w:rsidRDefault="00CD5970" w:rsidP="00CD597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rPr>
          <w:rStyle w:val="Strong"/>
        </w:rPr>
        <w:t>Performance</w:t>
      </w:r>
      <w:r>
        <w:t>: What digital transformation factors enhance the efficiency and effectiveness of cultural institutions?</w:t>
      </w:r>
    </w:p>
    <w:p w14:paraId="61E5F760" w14:textId="77777777" w:rsidR="00CD5970" w:rsidRDefault="00CD5970" w:rsidP="00CD597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rPr>
          <w:rStyle w:val="Strong"/>
        </w:rPr>
        <w:t>Challenges</w:t>
      </w:r>
      <w:r>
        <w:t>: What are the key challenges faced by cultural institutions in adopting digital transformation?</w:t>
      </w:r>
    </w:p>
    <w:p w14:paraId="4E500C78" w14:textId="77777777" w:rsidR="00CD5970" w:rsidRDefault="00CD5970" w:rsidP="00CD597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rPr>
          <w:rStyle w:val="Strong"/>
        </w:rPr>
        <w:t>Opportunities</w:t>
      </w:r>
      <w:r>
        <w:t>: What digital transformation factors enhance diversity and equal opportunity in the cultural industry?</w:t>
      </w:r>
    </w:p>
    <w:p w14:paraId="6FFB3554" w14:textId="77777777" w:rsidR="00CD5970" w:rsidRDefault="00CD5970" w:rsidP="00CD5970">
      <w:pPr>
        <w:pStyle w:val="Heading3"/>
      </w:pPr>
      <w:r>
        <w:t>Methodology</w:t>
      </w:r>
    </w:p>
    <w:p w14:paraId="1339BA46" w14:textId="77777777" w:rsidR="00CD5970" w:rsidRDefault="00CD5970" w:rsidP="00CD597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Approach</w:t>
      </w:r>
      <w:r>
        <w:t>: Utilizes a mixed-methods approach combining quantitative performance data analysis with qualitative case studies and expert interviews.</w:t>
      </w:r>
    </w:p>
    <w:p w14:paraId="28ABD27E" w14:textId="77777777" w:rsidR="00CD5970" w:rsidRDefault="00CD5970" w:rsidP="00CD597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Data Sources</w:t>
      </w:r>
      <w:r>
        <w:t>: Industry reports, financial records, surveys, and gray literature.</w:t>
      </w:r>
    </w:p>
    <w:p w14:paraId="62B6F50D" w14:textId="77777777" w:rsidR="00CD5970" w:rsidRDefault="00CD5970" w:rsidP="00CD597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Tools</w:t>
      </w:r>
      <w:r>
        <w:t xml:space="preserve">: Thematic analysis and </w:t>
      </w:r>
      <w:proofErr w:type="spellStart"/>
      <w:r>
        <w:t>Atlas.ti</w:t>
      </w:r>
      <w:proofErr w:type="spellEnd"/>
      <w:r>
        <w:t xml:space="preserve"> software.</w:t>
      </w:r>
    </w:p>
    <w:p w14:paraId="1FE3E64A" w14:textId="77777777" w:rsidR="00CD5970" w:rsidRDefault="00CD5970" w:rsidP="00CD5970">
      <w:pPr>
        <w:pStyle w:val="Heading3"/>
      </w:pPr>
      <w:r>
        <w:t>Literature Review</w:t>
      </w:r>
    </w:p>
    <w:p w14:paraId="05067450" w14:textId="77777777" w:rsidR="00CD5970" w:rsidRDefault="00CD5970" w:rsidP="00CD5970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rPr>
          <w:rStyle w:val="Strong"/>
        </w:rPr>
        <w:t>Digital Transformation</w:t>
      </w:r>
      <w:r>
        <w:t>: Defined as the adoption of digital technology to create or modify products, services, and operations.</w:t>
      </w:r>
    </w:p>
    <w:p w14:paraId="63A8C2DA" w14:textId="77777777" w:rsidR="00CD5970" w:rsidRDefault="00CD5970" w:rsidP="00CD5970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rPr>
          <w:rStyle w:val="Strong"/>
        </w:rPr>
        <w:t>Previous Studies</w:t>
      </w:r>
      <w:r>
        <w:t>: Reviewed studies across various industries, emphasizing the need for strategic alignment and innovation in digital transformation processes.</w:t>
      </w:r>
    </w:p>
    <w:p w14:paraId="5C482253" w14:textId="77777777" w:rsidR="00CD5970" w:rsidRDefault="00CD5970" w:rsidP="00CD5970">
      <w:pPr>
        <w:pStyle w:val="Heading3"/>
      </w:pPr>
      <w:r>
        <w:lastRenderedPageBreak/>
        <w:t>Challenges and Opportunities in the Cultural Industry</w:t>
      </w:r>
    </w:p>
    <w:p w14:paraId="5659B107" w14:textId="77777777" w:rsidR="00CD5970" w:rsidRDefault="00CD5970" w:rsidP="00CD5970">
      <w:pPr>
        <w:numPr>
          <w:ilvl w:val="0"/>
          <w:numId w:val="42"/>
        </w:numPr>
        <w:spacing w:before="100" w:beforeAutospacing="1" w:after="100" w:afterAutospacing="1" w:line="240" w:lineRule="auto"/>
      </w:pPr>
      <w:r>
        <w:rPr>
          <w:rStyle w:val="Strong"/>
        </w:rPr>
        <w:t>Challenges</w:t>
      </w:r>
      <w:r>
        <w:t>: Digital divide, copyright and intellectual property issues, preservation of cultural heritage, organizational barriers.</w:t>
      </w:r>
    </w:p>
    <w:p w14:paraId="49E94271" w14:textId="77777777" w:rsidR="00CD5970" w:rsidRDefault="00CD5970" w:rsidP="00CD5970">
      <w:pPr>
        <w:numPr>
          <w:ilvl w:val="0"/>
          <w:numId w:val="42"/>
        </w:numPr>
        <w:spacing w:before="100" w:beforeAutospacing="1" w:after="100" w:afterAutospacing="1" w:line="240" w:lineRule="auto"/>
      </w:pPr>
      <w:r>
        <w:rPr>
          <w:rStyle w:val="Strong"/>
        </w:rPr>
        <w:t>Opportunities</w:t>
      </w:r>
      <w:r>
        <w:t>: New forms of cultural expression, increased accessibility, global collaboration, efficient administrative processes.</w:t>
      </w:r>
    </w:p>
    <w:p w14:paraId="14A6CE48" w14:textId="77777777" w:rsidR="00CD5970" w:rsidRDefault="00CD5970" w:rsidP="00CD5970">
      <w:pPr>
        <w:pStyle w:val="Heading3"/>
      </w:pPr>
      <w:r>
        <w:t>Case Studies in Cultural Industries</w:t>
      </w:r>
    </w:p>
    <w:p w14:paraId="5E4462D7" w14:textId="77777777" w:rsidR="00CD5970" w:rsidRDefault="00CD5970" w:rsidP="00CD5970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Examples from music, film, publishing, fashion, video games, advertising, art, architecture, performing arts, and crafts industries.</w:t>
      </w:r>
    </w:p>
    <w:p w14:paraId="0090C546" w14:textId="77777777" w:rsidR="00CD5970" w:rsidRDefault="00CD5970" w:rsidP="00CD5970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Analysis of digital transformation processes within these sectors.</w:t>
      </w:r>
    </w:p>
    <w:p w14:paraId="4CECC8E0" w14:textId="77777777" w:rsidR="00CD5970" w:rsidRDefault="00CD5970" w:rsidP="00CD5970">
      <w:pPr>
        <w:pStyle w:val="Heading3"/>
      </w:pPr>
      <w:r>
        <w:t>Data Collection and Analysis</w:t>
      </w:r>
    </w:p>
    <w:p w14:paraId="32E306EE" w14:textId="77777777" w:rsidR="00CD5970" w:rsidRDefault="00CD5970" w:rsidP="00CD5970">
      <w:pPr>
        <w:numPr>
          <w:ilvl w:val="0"/>
          <w:numId w:val="44"/>
        </w:numPr>
        <w:spacing w:before="100" w:beforeAutospacing="1" w:after="100" w:afterAutospacing="1" w:line="240" w:lineRule="auto"/>
      </w:pPr>
      <w:r>
        <w:rPr>
          <w:rStyle w:val="Strong"/>
        </w:rPr>
        <w:t>Steps</w:t>
      </w:r>
      <w:r>
        <w:t>: Defined and refined search keywords, applied search criteria, identified and analyzed relevant cases.</w:t>
      </w:r>
    </w:p>
    <w:p w14:paraId="4A8D9753" w14:textId="77777777" w:rsidR="00CD5970" w:rsidRDefault="00CD5970" w:rsidP="00CD5970">
      <w:pPr>
        <w:numPr>
          <w:ilvl w:val="0"/>
          <w:numId w:val="44"/>
        </w:numPr>
        <w:spacing w:before="100" w:beforeAutospacing="1" w:after="100" w:afterAutospacing="1" w:line="240" w:lineRule="auto"/>
      </w:pPr>
      <w:r>
        <w:rPr>
          <w:rStyle w:val="Strong"/>
        </w:rPr>
        <w:t>Outcome</w:t>
      </w:r>
      <w:r>
        <w:t>: Identification of triggering factors for digital transformation, categorized into common themes for performance, challenges, and opportunities.</w:t>
      </w:r>
    </w:p>
    <w:p w14:paraId="34F33434" w14:textId="77777777" w:rsidR="00CD5970" w:rsidRDefault="00CD5970" w:rsidP="00CD5970">
      <w:pPr>
        <w:pStyle w:val="Heading3"/>
      </w:pPr>
      <w:r>
        <w:t>Expected Outcomes</w:t>
      </w:r>
    </w:p>
    <w:p w14:paraId="71267BB0" w14:textId="77777777" w:rsidR="00CD5970" w:rsidRDefault="00CD5970" w:rsidP="00CD5970">
      <w:pPr>
        <w:numPr>
          <w:ilvl w:val="0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Contribution</w:t>
      </w:r>
      <w:r>
        <w:t>: Detailed analysis of digital transformation's impact on performance in the cultural industry.</w:t>
      </w:r>
    </w:p>
    <w:p w14:paraId="6C64161B" w14:textId="77777777" w:rsidR="00CD5970" w:rsidRDefault="00CD5970" w:rsidP="00CD5970">
      <w:pPr>
        <w:numPr>
          <w:ilvl w:val="0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Factors</w:t>
      </w:r>
      <w:r>
        <w:t>: Identification of major economic, social, and technological factors influencing digital transformation.</w:t>
      </w:r>
    </w:p>
    <w:p w14:paraId="56B0FDB9" w14:textId="77777777" w:rsidR="00CD5970" w:rsidRDefault="00CD5970" w:rsidP="00CD5970">
      <w:pPr>
        <w:pStyle w:val="Heading3"/>
      </w:pPr>
      <w:r>
        <w:t>Significance</w:t>
      </w:r>
    </w:p>
    <w:p w14:paraId="5F027C0B" w14:textId="77777777" w:rsidR="00CD5970" w:rsidRDefault="00CD5970" w:rsidP="00CD5970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Impact</w:t>
      </w:r>
      <w:r>
        <w:t>: Informing policy recommendations and strategic planning to enhance the sustainability and resilience of the cultural sector in the digital age.</w:t>
      </w:r>
    </w:p>
    <w:p w14:paraId="7D5DAA07" w14:textId="77777777" w:rsidR="00CD5970" w:rsidRDefault="00CD5970" w:rsidP="00CD5970">
      <w:pPr>
        <w:pStyle w:val="NormalWeb"/>
      </w:pPr>
      <w:r>
        <w:t>The document provides a comprehensive framework for examining the interplay between digital technologies and cultural industry performance, emphasizing both the benefits and challenges of digital transformation.</w:t>
      </w:r>
    </w:p>
    <w:p w14:paraId="1C7E7D63" w14:textId="1B2E948B" w:rsidR="000F7654" w:rsidRPr="006F1170" w:rsidRDefault="000F7654" w:rsidP="00B20AA8">
      <w:pPr>
        <w:rPr>
          <w:rFonts w:asciiTheme="majorBidi" w:hAnsiTheme="majorBidi" w:cstheme="majorBidi"/>
        </w:rPr>
      </w:pPr>
    </w:p>
    <w:sectPr w:rsidR="000F7654" w:rsidRPr="006F1170" w:rsidSect="0005650D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8F66D0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47E0043"/>
    <w:multiLevelType w:val="hybridMultilevel"/>
    <w:tmpl w:val="B1DA92EC"/>
    <w:lvl w:ilvl="0" w:tplc="04F449E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96660"/>
    <w:multiLevelType w:val="multilevel"/>
    <w:tmpl w:val="74E85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C2660"/>
    <w:multiLevelType w:val="multilevel"/>
    <w:tmpl w:val="E9643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82775B"/>
    <w:multiLevelType w:val="multilevel"/>
    <w:tmpl w:val="C0E4694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4954799"/>
    <w:multiLevelType w:val="multilevel"/>
    <w:tmpl w:val="DE56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B239DC"/>
    <w:multiLevelType w:val="multilevel"/>
    <w:tmpl w:val="E52C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614DF8"/>
    <w:multiLevelType w:val="multilevel"/>
    <w:tmpl w:val="E20A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733E52"/>
    <w:multiLevelType w:val="hybridMultilevel"/>
    <w:tmpl w:val="1B3C3742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E7B6B"/>
    <w:multiLevelType w:val="multilevel"/>
    <w:tmpl w:val="FC96A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C04F92"/>
    <w:multiLevelType w:val="hybridMultilevel"/>
    <w:tmpl w:val="A948B64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24854694"/>
    <w:multiLevelType w:val="multilevel"/>
    <w:tmpl w:val="CB44A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7D301A"/>
    <w:multiLevelType w:val="multilevel"/>
    <w:tmpl w:val="4642C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CC6A31"/>
    <w:multiLevelType w:val="multilevel"/>
    <w:tmpl w:val="358C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230CC3"/>
    <w:multiLevelType w:val="multilevel"/>
    <w:tmpl w:val="75FA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5B04C7"/>
    <w:multiLevelType w:val="multilevel"/>
    <w:tmpl w:val="E9DE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4F0139"/>
    <w:multiLevelType w:val="multilevel"/>
    <w:tmpl w:val="10001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82629B"/>
    <w:multiLevelType w:val="multilevel"/>
    <w:tmpl w:val="2D18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A51967"/>
    <w:multiLevelType w:val="hybridMultilevel"/>
    <w:tmpl w:val="52DAD8CA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3F117C"/>
    <w:multiLevelType w:val="hybridMultilevel"/>
    <w:tmpl w:val="FE64039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C1F19"/>
    <w:multiLevelType w:val="multilevel"/>
    <w:tmpl w:val="79007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6C3F3C"/>
    <w:multiLevelType w:val="multilevel"/>
    <w:tmpl w:val="41FCF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BE17B5"/>
    <w:multiLevelType w:val="multilevel"/>
    <w:tmpl w:val="542E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A785660"/>
    <w:multiLevelType w:val="hybridMultilevel"/>
    <w:tmpl w:val="C622B916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0F6513"/>
    <w:multiLevelType w:val="multilevel"/>
    <w:tmpl w:val="B6124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625F48"/>
    <w:multiLevelType w:val="multilevel"/>
    <w:tmpl w:val="1F289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2A112E"/>
    <w:multiLevelType w:val="multilevel"/>
    <w:tmpl w:val="7FA4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8A1B05"/>
    <w:multiLevelType w:val="multilevel"/>
    <w:tmpl w:val="97C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DA91943"/>
    <w:multiLevelType w:val="multilevel"/>
    <w:tmpl w:val="9650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DA3170"/>
    <w:multiLevelType w:val="multilevel"/>
    <w:tmpl w:val="9208C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4C4950"/>
    <w:multiLevelType w:val="multilevel"/>
    <w:tmpl w:val="A4D04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1CA3B56"/>
    <w:multiLevelType w:val="hybridMultilevel"/>
    <w:tmpl w:val="A22ACE6C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2" w15:restartNumberingAfterBreak="0">
    <w:nsid w:val="61E60A70"/>
    <w:multiLevelType w:val="multilevel"/>
    <w:tmpl w:val="126E6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A20383"/>
    <w:multiLevelType w:val="multilevel"/>
    <w:tmpl w:val="F3C21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395AD5"/>
    <w:multiLevelType w:val="multilevel"/>
    <w:tmpl w:val="ED56A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743DA8"/>
    <w:multiLevelType w:val="multilevel"/>
    <w:tmpl w:val="53AC6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7E17BA2"/>
    <w:multiLevelType w:val="multilevel"/>
    <w:tmpl w:val="6DCA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EF49AD"/>
    <w:multiLevelType w:val="hybridMultilevel"/>
    <w:tmpl w:val="84425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2D095C"/>
    <w:multiLevelType w:val="hybridMultilevel"/>
    <w:tmpl w:val="6398448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9" w15:restartNumberingAfterBreak="0">
    <w:nsid w:val="6ED07E60"/>
    <w:multiLevelType w:val="multilevel"/>
    <w:tmpl w:val="1A883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3BA77CB"/>
    <w:multiLevelType w:val="multilevel"/>
    <w:tmpl w:val="133A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115256"/>
    <w:multiLevelType w:val="hybridMultilevel"/>
    <w:tmpl w:val="043A8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4052DE"/>
    <w:multiLevelType w:val="multilevel"/>
    <w:tmpl w:val="A1408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FC323C6"/>
    <w:multiLevelType w:val="multilevel"/>
    <w:tmpl w:val="2710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1932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05286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311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4290598">
    <w:abstractNumId w:val="4"/>
  </w:num>
  <w:num w:numId="5" w16cid:durableId="1518693418">
    <w:abstractNumId w:val="31"/>
  </w:num>
  <w:num w:numId="6" w16cid:durableId="1435857213">
    <w:abstractNumId w:val="1"/>
  </w:num>
  <w:num w:numId="7" w16cid:durableId="245463629">
    <w:abstractNumId w:val="23"/>
  </w:num>
  <w:num w:numId="8" w16cid:durableId="2104450281">
    <w:abstractNumId w:val="18"/>
  </w:num>
  <w:num w:numId="9" w16cid:durableId="1895195221">
    <w:abstractNumId w:val="8"/>
  </w:num>
  <w:num w:numId="10" w16cid:durableId="1884369304">
    <w:abstractNumId w:val="14"/>
  </w:num>
  <w:num w:numId="11" w16cid:durableId="740568975">
    <w:abstractNumId w:val="32"/>
  </w:num>
  <w:num w:numId="12" w16cid:durableId="1264453632">
    <w:abstractNumId w:val="21"/>
  </w:num>
  <w:num w:numId="13" w16cid:durableId="1916820883">
    <w:abstractNumId w:val="13"/>
  </w:num>
  <w:num w:numId="14" w16cid:durableId="150490234">
    <w:abstractNumId w:val="9"/>
  </w:num>
  <w:num w:numId="15" w16cid:durableId="72894073">
    <w:abstractNumId w:val="16"/>
  </w:num>
  <w:num w:numId="16" w16cid:durableId="847596683">
    <w:abstractNumId w:val="26"/>
  </w:num>
  <w:num w:numId="17" w16cid:durableId="1078602628">
    <w:abstractNumId w:val="11"/>
  </w:num>
  <w:num w:numId="18" w16cid:durableId="1465540718">
    <w:abstractNumId w:val="7"/>
  </w:num>
  <w:num w:numId="19" w16cid:durableId="566963688">
    <w:abstractNumId w:val="42"/>
  </w:num>
  <w:num w:numId="20" w16cid:durableId="940382924">
    <w:abstractNumId w:val="28"/>
  </w:num>
  <w:num w:numId="21" w16cid:durableId="743838460">
    <w:abstractNumId w:val="27"/>
  </w:num>
  <w:num w:numId="22" w16cid:durableId="1513105728">
    <w:abstractNumId w:val="2"/>
  </w:num>
  <w:num w:numId="23" w16cid:durableId="548886380">
    <w:abstractNumId w:val="22"/>
  </w:num>
  <w:num w:numId="24" w16cid:durableId="1906990364">
    <w:abstractNumId w:val="5"/>
  </w:num>
  <w:num w:numId="25" w16cid:durableId="1873807930">
    <w:abstractNumId w:val="25"/>
  </w:num>
  <w:num w:numId="26" w16cid:durableId="1394544665">
    <w:abstractNumId w:val="40"/>
  </w:num>
  <w:num w:numId="27" w16cid:durableId="2061975879">
    <w:abstractNumId w:val="41"/>
  </w:num>
  <w:num w:numId="28" w16cid:durableId="348945383">
    <w:abstractNumId w:val="15"/>
  </w:num>
  <w:num w:numId="29" w16cid:durableId="601037741">
    <w:abstractNumId w:val="6"/>
  </w:num>
  <w:num w:numId="30" w16cid:durableId="1124426727">
    <w:abstractNumId w:val="37"/>
  </w:num>
  <w:num w:numId="31" w16cid:durableId="793673057">
    <w:abstractNumId w:val="20"/>
  </w:num>
  <w:num w:numId="32" w16cid:durableId="1698238854">
    <w:abstractNumId w:val="19"/>
  </w:num>
  <w:num w:numId="33" w16cid:durableId="1319579887">
    <w:abstractNumId w:val="38"/>
  </w:num>
  <w:num w:numId="34" w16cid:durableId="458884930">
    <w:abstractNumId w:val="10"/>
  </w:num>
  <w:num w:numId="35" w16cid:durableId="1258715024">
    <w:abstractNumId w:val="43"/>
  </w:num>
  <w:num w:numId="36" w16cid:durableId="1272282722">
    <w:abstractNumId w:val="35"/>
  </w:num>
  <w:num w:numId="37" w16cid:durableId="1253051421">
    <w:abstractNumId w:val="12"/>
  </w:num>
  <w:num w:numId="38" w16cid:durableId="234366297">
    <w:abstractNumId w:val="36"/>
  </w:num>
  <w:num w:numId="39" w16cid:durableId="648554197">
    <w:abstractNumId w:val="39"/>
  </w:num>
  <w:num w:numId="40" w16cid:durableId="414018384">
    <w:abstractNumId w:val="33"/>
  </w:num>
  <w:num w:numId="41" w16cid:durableId="294335046">
    <w:abstractNumId w:val="24"/>
  </w:num>
  <w:num w:numId="42" w16cid:durableId="1504128041">
    <w:abstractNumId w:val="34"/>
  </w:num>
  <w:num w:numId="43" w16cid:durableId="195890890">
    <w:abstractNumId w:val="29"/>
  </w:num>
  <w:num w:numId="44" w16cid:durableId="1022437527">
    <w:abstractNumId w:val="3"/>
  </w:num>
  <w:num w:numId="45" w16cid:durableId="1632133430">
    <w:abstractNumId w:val="30"/>
  </w:num>
  <w:num w:numId="46" w16cid:durableId="72355897">
    <w:abstractNumId w:val="1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rU0sjSwMLY0MTdS0lEKTi0uzszPAykwMq8FAFTNAyQtAAAA"/>
  </w:docVars>
  <w:rsids>
    <w:rsidRoot w:val="0065604E"/>
    <w:rsid w:val="0002393C"/>
    <w:rsid w:val="0002796B"/>
    <w:rsid w:val="00027B5E"/>
    <w:rsid w:val="00053D31"/>
    <w:rsid w:val="0005650D"/>
    <w:rsid w:val="00072666"/>
    <w:rsid w:val="00090C37"/>
    <w:rsid w:val="000D25B6"/>
    <w:rsid w:val="000F03F0"/>
    <w:rsid w:val="000F15BC"/>
    <w:rsid w:val="000F7654"/>
    <w:rsid w:val="00105888"/>
    <w:rsid w:val="00151E08"/>
    <w:rsid w:val="00157CE7"/>
    <w:rsid w:val="00165AB0"/>
    <w:rsid w:val="00173DAD"/>
    <w:rsid w:val="00174981"/>
    <w:rsid w:val="00185DD6"/>
    <w:rsid w:val="00186CAE"/>
    <w:rsid w:val="00191547"/>
    <w:rsid w:val="001B027B"/>
    <w:rsid w:val="001D16F0"/>
    <w:rsid w:val="001F2669"/>
    <w:rsid w:val="00213C9E"/>
    <w:rsid w:val="0021769C"/>
    <w:rsid w:val="00223F23"/>
    <w:rsid w:val="00240EBC"/>
    <w:rsid w:val="00243354"/>
    <w:rsid w:val="0024621C"/>
    <w:rsid w:val="002578DF"/>
    <w:rsid w:val="002633B1"/>
    <w:rsid w:val="00283A7F"/>
    <w:rsid w:val="002918D1"/>
    <w:rsid w:val="002931DB"/>
    <w:rsid w:val="002A3251"/>
    <w:rsid w:val="002A47A1"/>
    <w:rsid w:val="002C1FEE"/>
    <w:rsid w:val="002D0D16"/>
    <w:rsid w:val="002D1B57"/>
    <w:rsid w:val="002E25FF"/>
    <w:rsid w:val="002F3E58"/>
    <w:rsid w:val="003223CA"/>
    <w:rsid w:val="00325673"/>
    <w:rsid w:val="00350E6D"/>
    <w:rsid w:val="00357D7E"/>
    <w:rsid w:val="00362B92"/>
    <w:rsid w:val="00366ED7"/>
    <w:rsid w:val="00371FE6"/>
    <w:rsid w:val="00375C67"/>
    <w:rsid w:val="003839FC"/>
    <w:rsid w:val="00390349"/>
    <w:rsid w:val="00392641"/>
    <w:rsid w:val="0039330C"/>
    <w:rsid w:val="003A1EA0"/>
    <w:rsid w:val="003B2EEA"/>
    <w:rsid w:val="003C0648"/>
    <w:rsid w:val="003C2A63"/>
    <w:rsid w:val="00416B45"/>
    <w:rsid w:val="0042709A"/>
    <w:rsid w:val="00433D23"/>
    <w:rsid w:val="00454084"/>
    <w:rsid w:val="0048207C"/>
    <w:rsid w:val="00484731"/>
    <w:rsid w:val="004920B8"/>
    <w:rsid w:val="00497A99"/>
    <w:rsid w:val="004B24B7"/>
    <w:rsid w:val="004B6932"/>
    <w:rsid w:val="004C331F"/>
    <w:rsid w:val="004C5D80"/>
    <w:rsid w:val="004C6E9D"/>
    <w:rsid w:val="004E3860"/>
    <w:rsid w:val="004E727C"/>
    <w:rsid w:val="004F2060"/>
    <w:rsid w:val="00511BE8"/>
    <w:rsid w:val="005274AB"/>
    <w:rsid w:val="00587B70"/>
    <w:rsid w:val="00597E43"/>
    <w:rsid w:val="005A544C"/>
    <w:rsid w:val="005C5006"/>
    <w:rsid w:val="005D0992"/>
    <w:rsid w:val="006178E3"/>
    <w:rsid w:val="006302C6"/>
    <w:rsid w:val="00631AF4"/>
    <w:rsid w:val="006536CE"/>
    <w:rsid w:val="0065604E"/>
    <w:rsid w:val="006572B4"/>
    <w:rsid w:val="00667488"/>
    <w:rsid w:val="006766E8"/>
    <w:rsid w:val="006812FF"/>
    <w:rsid w:val="006B1CC1"/>
    <w:rsid w:val="006B3ECD"/>
    <w:rsid w:val="006B5B7F"/>
    <w:rsid w:val="006D0E3E"/>
    <w:rsid w:val="006E1DA2"/>
    <w:rsid w:val="006F1170"/>
    <w:rsid w:val="006F3B50"/>
    <w:rsid w:val="006F4628"/>
    <w:rsid w:val="007034DA"/>
    <w:rsid w:val="00703842"/>
    <w:rsid w:val="00704C6B"/>
    <w:rsid w:val="00705B8E"/>
    <w:rsid w:val="00713CD7"/>
    <w:rsid w:val="00717A84"/>
    <w:rsid w:val="007208D2"/>
    <w:rsid w:val="007417F7"/>
    <w:rsid w:val="0075252E"/>
    <w:rsid w:val="00763792"/>
    <w:rsid w:val="00763814"/>
    <w:rsid w:val="00767936"/>
    <w:rsid w:val="00775225"/>
    <w:rsid w:val="007B12CE"/>
    <w:rsid w:val="007B4F46"/>
    <w:rsid w:val="007D69AA"/>
    <w:rsid w:val="007E4287"/>
    <w:rsid w:val="00801043"/>
    <w:rsid w:val="008102CF"/>
    <w:rsid w:val="00835270"/>
    <w:rsid w:val="00844E72"/>
    <w:rsid w:val="00854730"/>
    <w:rsid w:val="00864213"/>
    <w:rsid w:val="00875222"/>
    <w:rsid w:val="00883A6A"/>
    <w:rsid w:val="008870D9"/>
    <w:rsid w:val="0089253F"/>
    <w:rsid w:val="008A1D74"/>
    <w:rsid w:val="008B5EC8"/>
    <w:rsid w:val="008C39A8"/>
    <w:rsid w:val="008E5206"/>
    <w:rsid w:val="0090063F"/>
    <w:rsid w:val="00903745"/>
    <w:rsid w:val="00910676"/>
    <w:rsid w:val="00915CBA"/>
    <w:rsid w:val="00936FCE"/>
    <w:rsid w:val="009461A5"/>
    <w:rsid w:val="00984C17"/>
    <w:rsid w:val="009A4C8C"/>
    <w:rsid w:val="009A7720"/>
    <w:rsid w:val="009D4E8E"/>
    <w:rsid w:val="009F54AB"/>
    <w:rsid w:val="009F69A9"/>
    <w:rsid w:val="00A03903"/>
    <w:rsid w:val="00A507EA"/>
    <w:rsid w:val="00A64BB7"/>
    <w:rsid w:val="00A65504"/>
    <w:rsid w:val="00A840E4"/>
    <w:rsid w:val="00A91632"/>
    <w:rsid w:val="00A93E15"/>
    <w:rsid w:val="00A957EF"/>
    <w:rsid w:val="00A95CB0"/>
    <w:rsid w:val="00AC584A"/>
    <w:rsid w:val="00AD254E"/>
    <w:rsid w:val="00AD6D1B"/>
    <w:rsid w:val="00B0353A"/>
    <w:rsid w:val="00B07725"/>
    <w:rsid w:val="00B12B81"/>
    <w:rsid w:val="00B15C72"/>
    <w:rsid w:val="00B20AA8"/>
    <w:rsid w:val="00B610FC"/>
    <w:rsid w:val="00B70850"/>
    <w:rsid w:val="00B84344"/>
    <w:rsid w:val="00BA4765"/>
    <w:rsid w:val="00BC4DF9"/>
    <w:rsid w:val="00BD5376"/>
    <w:rsid w:val="00BE693D"/>
    <w:rsid w:val="00BE751F"/>
    <w:rsid w:val="00BE773A"/>
    <w:rsid w:val="00BF327F"/>
    <w:rsid w:val="00C15248"/>
    <w:rsid w:val="00C63045"/>
    <w:rsid w:val="00C811D4"/>
    <w:rsid w:val="00C814E0"/>
    <w:rsid w:val="00C835AB"/>
    <w:rsid w:val="00C84404"/>
    <w:rsid w:val="00C95029"/>
    <w:rsid w:val="00C97625"/>
    <w:rsid w:val="00CA5E3C"/>
    <w:rsid w:val="00CA6B64"/>
    <w:rsid w:val="00CC41DC"/>
    <w:rsid w:val="00CD5970"/>
    <w:rsid w:val="00CD5E39"/>
    <w:rsid w:val="00D01FF5"/>
    <w:rsid w:val="00D3594D"/>
    <w:rsid w:val="00D432FB"/>
    <w:rsid w:val="00D47269"/>
    <w:rsid w:val="00D50359"/>
    <w:rsid w:val="00DA2925"/>
    <w:rsid w:val="00DA5242"/>
    <w:rsid w:val="00DB7279"/>
    <w:rsid w:val="00DD0E52"/>
    <w:rsid w:val="00DE2805"/>
    <w:rsid w:val="00DE4924"/>
    <w:rsid w:val="00DE521F"/>
    <w:rsid w:val="00E30FE3"/>
    <w:rsid w:val="00E31AB7"/>
    <w:rsid w:val="00E53CA2"/>
    <w:rsid w:val="00E5509D"/>
    <w:rsid w:val="00E63FC8"/>
    <w:rsid w:val="00E71353"/>
    <w:rsid w:val="00E87ACE"/>
    <w:rsid w:val="00EA1D11"/>
    <w:rsid w:val="00EA6ACD"/>
    <w:rsid w:val="00EC20F3"/>
    <w:rsid w:val="00EC5CF8"/>
    <w:rsid w:val="00ED65FE"/>
    <w:rsid w:val="00EE19D4"/>
    <w:rsid w:val="00EF24F3"/>
    <w:rsid w:val="00F22C65"/>
    <w:rsid w:val="00F40D53"/>
    <w:rsid w:val="00F454DE"/>
    <w:rsid w:val="00F4559E"/>
    <w:rsid w:val="00F53958"/>
    <w:rsid w:val="00F70B64"/>
    <w:rsid w:val="00F7104B"/>
    <w:rsid w:val="00F97B09"/>
    <w:rsid w:val="00FA3DAD"/>
    <w:rsid w:val="00FA5A3B"/>
    <w:rsid w:val="00FB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AE296"/>
  <w15:chartTrackingRefBased/>
  <w15:docId w15:val="{71CEBB66-5B61-4007-A39C-CA0F5BF74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353"/>
  </w:style>
  <w:style w:type="paragraph" w:styleId="Heading1">
    <w:name w:val="heading 1"/>
    <w:basedOn w:val="Normal"/>
    <w:next w:val="Normal"/>
    <w:link w:val="Heading1Char"/>
    <w:uiPriority w:val="9"/>
    <w:qFormat/>
    <w:rsid w:val="00E71353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1353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353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353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35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353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353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353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353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135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35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35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353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3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7135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35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35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71353"/>
    <w:rPr>
      <w:color w:val="5A5A5A" w:themeColor="text1" w:themeTint="A5"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E7135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71353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6560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1353"/>
    <w:rPr>
      <w:b/>
      <w:bCs/>
      <w:i/>
      <w:iCs/>
      <w:cap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35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353"/>
    <w:rPr>
      <w:color w:val="000000" w:themeColor="text1"/>
      <w:shd w:val="clear" w:color="auto" w:fill="F2F2F2" w:themeFill="background1" w:themeFillShade="F2"/>
    </w:rPr>
  </w:style>
  <w:style w:type="character" w:styleId="IntenseReference">
    <w:name w:val="Intense Reference"/>
    <w:basedOn w:val="DefaultParagraphFont"/>
    <w:uiPriority w:val="32"/>
    <w:qFormat/>
    <w:rsid w:val="00E71353"/>
    <w:rPr>
      <w:b/>
      <w:bCs/>
      <w:smallCaps/>
      <w:u w:val="single"/>
    </w:rPr>
  </w:style>
  <w:style w:type="paragraph" w:styleId="BodyText">
    <w:name w:val="Body Text"/>
    <w:basedOn w:val="Normal"/>
    <w:link w:val="BodyTextChar"/>
    <w:rsid w:val="0065604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5604E"/>
    <w:rPr>
      <w:rFonts w:eastAsiaTheme="minorEastAsia" w:cs="Times New Roman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rsid w:val="0065604E"/>
  </w:style>
  <w:style w:type="paragraph" w:customStyle="1" w:styleId="Compact">
    <w:name w:val="Compact"/>
    <w:basedOn w:val="BodyText"/>
    <w:rsid w:val="0065604E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E71353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E7135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71353"/>
    <w:rPr>
      <w:i/>
      <w:iCs/>
      <w:color w:val="auto"/>
    </w:rPr>
  </w:style>
  <w:style w:type="paragraph" w:styleId="NoSpacing">
    <w:name w:val="No Spacing"/>
    <w:uiPriority w:val="1"/>
    <w:qFormat/>
    <w:rsid w:val="00E7135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E7135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71353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E7135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353"/>
    <w:pPr>
      <w:outlineLvl w:val="9"/>
    </w:pPr>
  </w:style>
  <w:style w:type="table" w:styleId="TableGrid">
    <w:name w:val="Table Grid"/>
    <w:basedOn w:val="TableNormal"/>
    <w:uiPriority w:val="39"/>
    <w:rsid w:val="00681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4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4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05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32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45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7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9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7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22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1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9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163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839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1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1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6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eiderJeffer/PhD-Leeds-Doctoral-College-University-of-Leeds/blob/main/APPENDIX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HeiderJeffer/PhD-Leeds-Doctoral-College-University-of-Leeds/blob/main/Possible%20Research%20questions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PhD-Leeds-Doctoral-College-University-of-Leeds/blob/main/d.pdf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B77369-B8D9-4074-AEA6-E528A789EE02}">
  <we:reference id="wa200005502" version="1.0.0.11" store="en-US" storeType="OMEX"/>
  <we:alternateReferences>
    <we:reference id="wa200005502" version="1.0.0.11" store="en-US" storeType="OMEX"/>
  </we:alternateReferences>
  <we:properties>
    <we:property name="docId" value="&quot;_VmmIdnMBDjZd1k85Tjd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48CDE-B1BE-47CA-964C-448178740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Introduction</vt:lpstr>
      <vt:lpstr>Problem Statement</vt:lpstr>
      <vt:lpstr>Possible Research questions</vt:lpstr>
      <vt:lpstr>Review of the Related Work</vt:lpstr>
      <vt:lpstr>    What is Digital transformation?</vt:lpstr>
      <vt:lpstr>    Finding studies</vt:lpstr>
      <vt:lpstr>Gap in Literature</vt:lpstr>
      <vt:lpstr>Significance</vt:lpstr>
      <vt:lpstr>Methodology Preview</vt:lpstr>
      <vt:lpstr>    Data Collection Steps</vt:lpstr>
      <vt:lpstr>    Data Analysis Steps</vt:lpstr>
      <vt:lpstr>Expected outcomes</vt:lpstr>
      <vt:lpstr>    Outline of Contribution</vt:lpstr>
      <vt:lpstr>    The MAJOR FACTORS Impact the Digital Transformation on Performance and the Cultu</vt:lpstr>
      <vt:lpstr>    Factors Explained with Exemplar Cases</vt:lpstr>
      <vt:lpstr>    Challenges</vt:lpstr>
      <vt:lpstr>    Opportunities</vt:lpstr>
      <vt:lpstr>    Strategies for Success</vt:lpstr>
      <vt:lpstr>limitations</vt:lpstr>
      <vt:lpstr>Timescale for Research Project</vt:lpstr>
      <vt:lpstr>    Year 1: Literature Review and Initial Data Collection</vt:lpstr>
      <vt:lpstr>    Year 2: Data Collection and Preliminary Analysis</vt:lpstr>
      <vt:lpstr>    Year 3: Integration and Synthesis of Findings</vt:lpstr>
      <vt:lpstr>    Year 4: Finalization and Dissemination</vt:lpstr>
      <vt:lpstr>    Summary of Yearly Achievements</vt:lpstr>
      <vt:lpstr>Bibliography</vt:lpstr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417</cp:revision>
  <cp:lastPrinted>2024-06-20T06:00:00Z</cp:lastPrinted>
  <dcterms:created xsi:type="dcterms:W3CDTF">2024-06-18T23:06:00Z</dcterms:created>
  <dcterms:modified xsi:type="dcterms:W3CDTF">2024-06-2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b94c943-b21d-39fc-97ff-ef632e077b7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/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4th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